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12DE" w:rsidRDefault="008612DE" w:rsidP="008612DE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ეს-ში შემოსული კორესპონდენციის შესრულება</w:t>
      </w:r>
      <w:r w:rsidR="00B967BE">
        <w:rPr>
          <w:rFonts w:ascii="Sylfaen" w:hAnsi="Sylfaen"/>
          <w:lang w:val="ka-GE"/>
        </w:rPr>
        <w:t>, მ.შ ვადაგასული წერილები</w:t>
      </w:r>
      <w:bookmarkStart w:id="0" w:name="_GoBack"/>
      <w:bookmarkEnd w:id="0"/>
    </w:p>
    <w:p w:rsidR="008612DE" w:rsidRDefault="008612DE" w:rsidP="008612DE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„ჯანმრთელობის კვლევის კავშირთან“ კომუნიკაცია დაგეგმილი ტრენინგებისა და მისთვის საჭირო მასალის შესახებ;</w:t>
      </w:r>
    </w:p>
    <w:p w:rsidR="00DC038D" w:rsidRDefault="00DC038D" w:rsidP="008612DE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ინფექციის პრევენციისა და კონტროლის ტრენინგისთვის მზადება</w:t>
      </w:r>
    </w:p>
    <w:p w:rsidR="0027136F" w:rsidRDefault="00DC038D" w:rsidP="00DC038D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საზოგადოებრივი ჯანდაცვის ექსპერტების შეხვედრის ორგანიზება, სამდივნო ფუნქციების შესრულება; განხილული საკითხები:</w:t>
      </w:r>
    </w:p>
    <w:p w:rsidR="00DC038D" w:rsidRDefault="00DC038D" w:rsidP="00DC038D">
      <w:pPr>
        <w:pStyle w:val="ListParagraph"/>
        <w:numPr>
          <w:ilvl w:val="1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ღემდე შესრულებული აქტივობები</w:t>
      </w:r>
    </w:p>
    <w:p w:rsidR="00DC038D" w:rsidRDefault="00DC038D" w:rsidP="00DC038D">
      <w:pPr>
        <w:pStyle w:val="ListParagraph"/>
        <w:numPr>
          <w:ilvl w:val="1"/>
          <w:numId w:val="2"/>
        </w:numPr>
        <w:rPr>
          <w:rFonts w:ascii="Sylfaen" w:hAnsi="Sylfaen"/>
          <w:lang w:val="ka-GE"/>
        </w:rPr>
      </w:pPr>
      <w:r w:rsidRPr="00DC038D">
        <w:rPr>
          <w:rFonts w:ascii="Sylfaen" w:hAnsi="Sylfaen"/>
          <w:lang w:val="ka-GE"/>
        </w:rPr>
        <w:t>სამომავლო გეგმების</w:t>
      </w:r>
      <w:r>
        <w:rPr>
          <w:rFonts w:ascii="Sylfaen" w:hAnsi="Sylfaen"/>
          <w:lang w:val="ka-GE"/>
        </w:rPr>
        <w:t>, მათ შორის ტრიგერების შემუშავება, რომლების ხელს შეუწყობს ჯანდაცვის სისტემის მზაობის გამართვას კორონავირუსის მომდევნო ტალღისთვის.</w:t>
      </w:r>
    </w:p>
    <w:p w:rsidR="00DC038D" w:rsidRPr="00DC038D" w:rsidRDefault="00DC038D" w:rsidP="00DC038D">
      <w:pPr>
        <w:pStyle w:val="ListParagraph"/>
        <w:numPr>
          <w:ilvl w:val="0"/>
          <w:numId w:val="2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ჯანმოს სოლიდარობის კვლევისთვის საჭირო მედიკამენტების ჩამოსატანად სსიპ სოციალური სააგენტოსთან აქტიური კომუნიკაცია</w:t>
      </w:r>
    </w:p>
    <w:sectPr w:rsidR="00DC038D" w:rsidRPr="00DC038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4BB6" w:rsidRDefault="00834BB6" w:rsidP="00CC5C8A">
      <w:pPr>
        <w:spacing w:after="0" w:line="240" w:lineRule="auto"/>
      </w:pPr>
      <w:r>
        <w:separator/>
      </w:r>
    </w:p>
  </w:endnote>
  <w:endnote w:type="continuationSeparator" w:id="0">
    <w:p w:rsidR="00834BB6" w:rsidRDefault="00834BB6" w:rsidP="00CC5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4BB6" w:rsidRDefault="00834BB6" w:rsidP="00CC5C8A">
      <w:pPr>
        <w:spacing w:after="0" w:line="240" w:lineRule="auto"/>
      </w:pPr>
      <w:r>
        <w:separator/>
      </w:r>
    </w:p>
  </w:footnote>
  <w:footnote w:type="continuationSeparator" w:id="0">
    <w:p w:rsidR="00834BB6" w:rsidRDefault="00834BB6" w:rsidP="00CC5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C8A" w:rsidRPr="0027136F" w:rsidRDefault="00514F53">
    <w:pPr>
      <w:pStyle w:val="Header"/>
      <w:rPr>
        <w:rFonts w:ascii="Sylfaen" w:hAnsi="Sylfaen"/>
        <w:lang w:val="ka-GE"/>
      </w:rPr>
    </w:pPr>
    <w:r>
      <w:rPr>
        <w:rFonts w:ascii="Sylfaen" w:hAnsi="Sylfaen"/>
        <w:lang w:val="ka-GE"/>
      </w:rPr>
      <w:t>1-5 მაისი,</w:t>
    </w:r>
    <w:r w:rsidR="00CC5C8A" w:rsidRPr="0027136F">
      <w:rPr>
        <w:rFonts w:ascii="Sylfaen" w:hAnsi="Sylfaen"/>
        <w:lang w:val="ka-GE"/>
      </w:rPr>
      <w:t xml:space="preserve"> 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D44EC5"/>
    <w:multiLevelType w:val="hybridMultilevel"/>
    <w:tmpl w:val="7DB069B6"/>
    <w:lvl w:ilvl="0" w:tplc="16120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zQwMzUBAiMjMyUdpeDU4uLM/DyQAsNaAHDka6wsAAAA"/>
  </w:docVars>
  <w:rsids>
    <w:rsidRoot w:val="00CE1857"/>
    <w:rsid w:val="000152D8"/>
    <w:rsid w:val="000305AD"/>
    <w:rsid w:val="001151C2"/>
    <w:rsid w:val="0022764C"/>
    <w:rsid w:val="0027136F"/>
    <w:rsid w:val="00357621"/>
    <w:rsid w:val="00431CDE"/>
    <w:rsid w:val="00514F53"/>
    <w:rsid w:val="005D15F3"/>
    <w:rsid w:val="007261C8"/>
    <w:rsid w:val="007309C8"/>
    <w:rsid w:val="00834BB6"/>
    <w:rsid w:val="008612DE"/>
    <w:rsid w:val="00881C80"/>
    <w:rsid w:val="008E1753"/>
    <w:rsid w:val="0095126A"/>
    <w:rsid w:val="00B967BE"/>
    <w:rsid w:val="00CC5C8A"/>
    <w:rsid w:val="00CE1857"/>
    <w:rsid w:val="00DC038D"/>
    <w:rsid w:val="00E41CF4"/>
    <w:rsid w:val="00F36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8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8A"/>
  </w:style>
  <w:style w:type="paragraph" w:styleId="Footer">
    <w:name w:val="footer"/>
    <w:basedOn w:val="Normal"/>
    <w:link w:val="FooterChar"/>
    <w:uiPriority w:val="99"/>
    <w:unhideWhenUsed/>
    <w:rsid w:val="00CC5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01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7D1469-C326-4B1A-BAD0-2A5044CFE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a</dc:creator>
  <cp:lastModifiedBy>Alisa</cp:lastModifiedBy>
  <cp:revision>9</cp:revision>
  <dcterms:created xsi:type="dcterms:W3CDTF">2020-05-29T10:56:00Z</dcterms:created>
  <dcterms:modified xsi:type="dcterms:W3CDTF">2020-06-08T08:43:00Z</dcterms:modified>
</cp:coreProperties>
</file>